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E5EE4" w14:textId="77777777" w:rsidR="00880589" w:rsidRPr="002B357C" w:rsidRDefault="00880589" w:rsidP="00BE696D">
      <w:pPr>
        <w:jc w:val="center"/>
        <w:rPr>
          <w:sz w:val="24"/>
          <w:szCs w:val="24"/>
        </w:rPr>
      </w:pPr>
    </w:p>
    <w:p w14:paraId="428B1B88" w14:textId="2921756D" w:rsidR="005E15A8" w:rsidRPr="0046765A" w:rsidRDefault="00CE18DE" w:rsidP="00BE3CDA">
      <w:pPr>
        <w:jc w:val="center"/>
        <w:rPr>
          <w:b/>
          <w:sz w:val="28"/>
          <w:szCs w:val="28"/>
        </w:rPr>
      </w:pPr>
      <w:r w:rsidRPr="0046765A">
        <w:rPr>
          <w:b/>
          <w:sz w:val="28"/>
          <w:szCs w:val="28"/>
        </w:rPr>
        <w:t>Lab Assignment</w:t>
      </w:r>
      <w:r w:rsidR="005E15A8" w:rsidRPr="0046765A">
        <w:rPr>
          <w:b/>
          <w:sz w:val="28"/>
          <w:szCs w:val="28"/>
        </w:rPr>
        <w:t xml:space="preserve"> #</w:t>
      </w:r>
      <w:r w:rsidR="00D97BFE" w:rsidRPr="0046765A">
        <w:rPr>
          <w:b/>
          <w:sz w:val="28"/>
          <w:szCs w:val="28"/>
        </w:rPr>
        <w:t>5</w:t>
      </w:r>
    </w:p>
    <w:p w14:paraId="03A2AA85" w14:textId="77777777" w:rsidR="00D31F82" w:rsidRPr="00610622" w:rsidRDefault="00D31F82" w:rsidP="00BE3CDA">
      <w:pPr>
        <w:jc w:val="center"/>
        <w:rPr>
          <w:sz w:val="28"/>
          <w:szCs w:val="28"/>
        </w:rPr>
      </w:pPr>
    </w:p>
    <w:p w14:paraId="7C9EBE38" w14:textId="77777777" w:rsidR="005E15A8" w:rsidRPr="002B357C" w:rsidRDefault="005E15A8" w:rsidP="00BE696D">
      <w:pPr>
        <w:rPr>
          <w:sz w:val="24"/>
          <w:szCs w:val="24"/>
        </w:rPr>
      </w:pPr>
    </w:p>
    <w:p w14:paraId="70F4600E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CB34EE">
        <w:rPr>
          <w:sz w:val="24"/>
          <w:szCs w:val="24"/>
        </w:rPr>
        <w:t>lab assignment</w:t>
      </w:r>
      <w:r w:rsidRPr="002B357C">
        <w:rPr>
          <w:sz w:val="24"/>
          <w:szCs w:val="24"/>
        </w:rPr>
        <w:t xml:space="preserve"> is to:</w:t>
      </w:r>
    </w:p>
    <w:p w14:paraId="6A15E0B6" w14:textId="77777777" w:rsidR="00D97BFE" w:rsidRPr="00D97BFE" w:rsidRDefault="00D97BFE" w:rsidP="00D97BFE">
      <w:pPr>
        <w:numPr>
          <w:ilvl w:val="0"/>
          <w:numId w:val="1"/>
        </w:numPr>
        <w:rPr>
          <w:bCs/>
          <w:sz w:val="24"/>
          <w:szCs w:val="24"/>
        </w:rPr>
      </w:pPr>
      <w:r w:rsidRPr="00D97BFE">
        <w:rPr>
          <w:bCs/>
          <w:sz w:val="24"/>
          <w:szCs w:val="24"/>
        </w:rPr>
        <w:t>Develop Android application</w:t>
      </w:r>
      <w:r w:rsidR="00AB6E9B">
        <w:rPr>
          <w:bCs/>
          <w:sz w:val="24"/>
          <w:szCs w:val="24"/>
        </w:rPr>
        <w:t>s</w:t>
      </w:r>
      <w:r w:rsidRPr="00D97BFE">
        <w:rPr>
          <w:bCs/>
          <w:sz w:val="24"/>
          <w:szCs w:val="24"/>
        </w:rPr>
        <w:t xml:space="preserve"> with </w:t>
      </w:r>
      <w:r w:rsidR="00F879DA">
        <w:rPr>
          <w:bCs/>
          <w:sz w:val="24"/>
          <w:szCs w:val="24"/>
        </w:rPr>
        <w:t xml:space="preserve">Location Service and Map-based </w:t>
      </w:r>
      <w:r>
        <w:rPr>
          <w:bCs/>
          <w:sz w:val="24"/>
          <w:szCs w:val="24"/>
        </w:rPr>
        <w:t xml:space="preserve"> </w:t>
      </w:r>
      <w:r w:rsidR="00F879DA">
        <w:rPr>
          <w:bCs/>
          <w:sz w:val="24"/>
          <w:szCs w:val="24"/>
        </w:rPr>
        <w:t>activities</w:t>
      </w:r>
    </w:p>
    <w:p w14:paraId="645A880C" w14:textId="77777777" w:rsidR="004261BA" w:rsidRPr="004261BA" w:rsidRDefault="004261BA" w:rsidP="004261BA">
      <w:pPr>
        <w:ind w:left="1800"/>
        <w:rPr>
          <w:sz w:val="24"/>
          <w:szCs w:val="24"/>
        </w:rPr>
      </w:pPr>
    </w:p>
    <w:p w14:paraId="00221DB6" w14:textId="51B02216" w:rsidR="005E15A8" w:rsidRPr="002B357C" w:rsidRDefault="00E515B3" w:rsidP="00BE696D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4126A1">
        <w:rPr>
          <w:sz w:val="24"/>
          <w:szCs w:val="24"/>
        </w:rPr>
        <w:t>ppt slides</w:t>
      </w:r>
      <w:r w:rsidR="00311635">
        <w:rPr>
          <w:sz w:val="24"/>
          <w:szCs w:val="24"/>
        </w:rPr>
        <w:t xml:space="preserve"> and Android tutorials (</w:t>
      </w:r>
      <w:hyperlink r:id="rId7" w:history="1">
        <w:r w:rsidR="00513650" w:rsidRPr="008D50ED">
          <w:rPr>
            <w:rStyle w:val="Hyperlink"/>
            <w:sz w:val="24"/>
            <w:szCs w:val="24"/>
          </w:rPr>
          <w:t>https://developer.android.com/training/location</w:t>
        </w:r>
      </w:hyperlink>
      <w:r w:rsidR="00513650">
        <w:rPr>
          <w:sz w:val="24"/>
          <w:szCs w:val="24"/>
        </w:rPr>
        <w:t xml:space="preserve">, </w:t>
      </w:r>
      <w:r w:rsidR="00454653" w:rsidRPr="00454653">
        <w:rPr>
          <w:sz w:val="24"/>
          <w:szCs w:val="24"/>
        </w:rPr>
        <w:t>https://developers.google.com/maps/documentation/android-sdk/start</w:t>
      </w:r>
      <w:r w:rsidR="00013F44">
        <w:rPr>
          <w:sz w:val="24"/>
          <w:szCs w:val="24"/>
        </w:rPr>
        <w:t xml:space="preserve">). </w:t>
      </w:r>
      <w:r w:rsidR="005E15A8" w:rsidRPr="002B357C">
        <w:rPr>
          <w:sz w:val="24"/>
          <w:szCs w:val="24"/>
        </w:rPr>
        <w:t>This material provides the necessary information that you need to complete the exercises.</w:t>
      </w:r>
    </w:p>
    <w:p w14:paraId="37DA916E" w14:textId="77777777" w:rsidR="005E15A8" w:rsidRPr="002B357C" w:rsidRDefault="005E15A8" w:rsidP="00BE696D">
      <w:pPr>
        <w:rPr>
          <w:sz w:val="24"/>
          <w:szCs w:val="24"/>
        </w:rPr>
      </w:pPr>
    </w:p>
    <w:p w14:paraId="587A12DC" w14:textId="77777777" w:rsidR="001A5EBD" w:rsidRDefault="001A5EBD" w:rsidP="00C00351">
      <w:pPr>
        <w:rPr>
          <w:b/>
          <w:sz w:val="24"/>
          <w:szCs w:val="24"/>
        </w:rPr>
      </w:pPr>
    </w:p>
    <w:p w14:paraId="5E326234" w14:textId="77777777" w:rsidR="001A5EBD" w:rsidRDefault="00BA4CB1" w:rsidP="001A5EBD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1</w:t>
      </w:r>
    </w:p>
    <w:p w14:paraId="4DEE4E64" w14:textId="77777777" w:rsidR="001A5EBD" w:rsidRDefault="001A5EBD" w:rsidP="00C00351">
      <w:pPr>
        <w:rPr>
          <w:b/>
          <w:sz w:val="24"/>
          <w:szCs w:val="24"/>
        </w:rPr>
      </w:pPr>
    </w:p>
    <w:p w14:paraId="4A422293" w14:textId="0BAAA37D" w:rsidR="0093109E" w:rsidRDefault="001A5EBD" w:rsidP="00C00351">
      <w:pPr>
        <w:rPr>
          <w:sz w:val="24"/>
          <w:szCs w:val="24"/>
        </w:rPr>
      </w:pPr>
      <w:r w:rsidRPr="001A5EBD">
        <w:rPr>
          <w:sz w:val="24"/>
          <w:szCs w:val="24"/>
        </w:rPr>
        <w:t xml:space="preserve">Write an Android app </w:t>
      </w:r>
      <w:r>
        <w:rPr>
          <w:sz w:val="24"/>
          <w:szCs w:val="24"/>
        </w:rPr>
        <w:t xml:space="preserve">that allows </w:t>
      </w:r>
      <w:r w:rsidR="008D51D2">
        <w:rPr>
          <w:sz w:val="24"/>
          <w:szCs w:val="24"/>
        </w:rPr>
        <w:t>a visitor</w:t>
      </w:r>
      <w:r>
        <w:rPr>
          <w:sz w:val="24"/>
          <w:szCs w:val="24"/>
        </w:rPr>
        <w:t xml:space="preserve"> to locate various </w:t>
      </w:r>
      <w:r w:rsidR="00E16A8D">
        <w:rPr>
          <w:sz w:val="24"/>
          <w:szCs w:val="24"/>
        </w:rPr>
        <w:t>landmarks</w:t>
      </w:r>
      <w:r>
        <w:rPr>
          <w:sz w:val="24"/>
          <w:szCs w:val="24"/>
        </w:rPr>
        <w:t xml:space="preserve"> in the city</w:t>
      </w:r>
      <w:r w:rsidR="00BA4CB1">
        <w:rPr>
          <w:sz w:val="24"/>
          <w:szCs w:val="24"/>
        </w:rPr>
        <w:t xml:space="preserve"> of Toronto</w:t>
      </w:r>
      <w:r>
        <w:rPr>
          <w:sz w:val="24"/>
          <w:szCs w:val="24"/>
        </w:rPr>
        <w:t xml:space="preserve">. Your interface should display a list of </w:t>
      </w:r>
      <w:r w:rsidRPr="00BF418E">
        <w:rPr>
          <w:sz w:val="24"/>
          <w:szCs w:val="24"/>
          <w:highlight w:val="yellow"/>
        </w:rPr>
        <w:t xml:space="preserve">available </w:t>
      </w:r>
      <w:r w:rsidR="00E16A8D" w:rsidRPr="00BF418E">
        <w:rPr>
          <w:sz w:val="24"/>
          <w:szCs w:val="24"/>
          <w:highlight w:val="yellow"/>
        </w:rPr>
        <w:t>landmarks</w:t>
      </w:r>
      <w:r w:rsidRPr="00BF418E">
        <w:rPr>
          <w:sz w:val="24"/>
          <w:szCs w:val="24"/>
          <w:highlight w:val="yellow"/>
        </w:rPr>
        <w:t xml:space="preserve"> and their address</w:t>
      </w:r>
      <w:r>
        <w:rPr>
          <w:sz w:val="24"/>
          <w:szCs w:val="24"/>
        </w:rPr>
        <w:t xml:space="preserve">. The application should display the </w:t>
      </w:r>
      <w:r w:rsidRPr="00BF418E">
        <w:rPr>
          <w:b/>
          <w:sz w:val="24"/>
          <w:szCs w:val="24"/>
          <w:highlight w:val="yellow"/>
        </w:rPr>
        <w:t>map</w:t>
      </w:r>
      <w:r w:rsidR="001C0A11" w:rsidRPr="00BF418E">
        <w:rPr>
          <w:b/>
          <w:sz w:val="24"/>
          <w:szCs w:val="24"/>
          <w:highlight w:val="yellow"/>
        </w:rPr>
        <w:t xml:space="preserve"> </w:t>
      </w:r>
      <w:r w:rsidR="00F3375F" w:rsidRPr="00BF418E">
        <w:rPr>
          <w:b/>
          <w:sz w:val="24"/>
          <w:szCs w:val="24"/>
          <w:highlight w:val="yellow"/>
        </w:rPr>
        <w:t>and</w:t>
      </w:r>
      <w:r w:rsidR="001C0A11" w:rsidRPr="00BF418E">
        <w:rPr>
          <w:b/>
          <w:sz w:val="24"/>
          <w:szCs w:val="24"/>
          <w:highlight w:val="yellow"/>
        </w:rPr>
        <w:t xml:space="preserve"> satellite map</w:t>
      </w:r>
      <w:r>
        <w:rPr>
          <w:sz w:val="24"/>
          <w:szCs w:val="24"/>
        </w:rPr>
        <w:t xml:space="preserve"> of the </w:t>
      </w:r>
      <w:r w:rsidR="00E16A8D">
        <w:rPr>
          <w:sz w:val="24"/>
          <w:szCs w:val="24"/>
        </w:rPr>
        <w:t>landmark</w:t>
      </w:r>
      <w:r>
        <w:rPr>
          <w:sz w:val="24"/>
          <w:szCs w:val="24"/>
        </w:rPr>
        <w:t xml:space="preserve"> whenever user selects the name in the list.</w:t>
      </w:r>
      <w:r w:rsidR="00BA4CB1">
        <w:rPr>
          <w:sz w:val="24"/>
          <w:szCs w:val="24"/>
        </w:rPr>
        <w:t xml:space="preserve"> </w:t>
      </w:r>
    </w:p>
    <w:p w14:paraId="66354FD8" w14:textId="77777777" w:rsidR="0093109E" w:rsidRDefault="0093109E" w:rsidP="00C00351">
      <w:pPr>
        <w:rPr>
          <w:sz w:val="24"/>
          <w:szCs w:val="24"/>
        </w:rPr>
      </w:pPr>
    </w:p>
    <w:p w14:paraId="264507A2" w14:textId="27A9E333" w:rsidR="000D132D" w:rsidRDefault="00BA4CB1" w:rsidP="00C00351">
      <w:pPr>
        <w:rPr>
          <w:sz w:val="24"/>
          <w:szCs w:val="24"/>
        </w:rPr>
      </w:pPr>
      <w:r>
        <w:rPr>
          <w:sz w:val="24"/>
          <w:szCs w:val="24"/>
        </w:rPr>
        <w:t xml:space="preserve">Make sure to classify </w:t>
      </w:r>
      <w:r w:rsidR="00E16A8D">
        <w:rPr>
          <w:sz w:val="24"/>
          <w:szCs w:val="24"/>
        </w:rPr>
        <w:t>landmarks</w:t>
      </w:r>
      <w:r>
        <w:rPr>
          <w:sz w:val="24"/>
          <w:szCs w:val="24"/>
        </w:rPr>
        <w:t xml:space="preserve"> according to their </w:t>
      </w:r>
      <w:r w:rsidR="00E16A8D">
        <w:rPr>
          <w:b/>
          <w:sz w:val="24"/>
          <w:szCs w:val="24"/>
        </w:rPr>
        <w:t>type</w:t>
      </w:r>
      <w:r>
        <w:rPr>
          <w:sz w:val="24"/>
          <w:szCs w:val="24"/>
        </w:rPr>
        <w:t xml:space="preserve">. For example: </w:t>
      </w:r>
      <w:r w:rsidR="00E16A8D" w:rsidRPr="00C276F7">
        <w:rPr>
          <w:i/>
          <w:sz w:val="24"/>
          <w:szCs w:val="24"/>
        </w:rPr>
        <w:t>old building</w:t>
      </w:r>
      <w:r w:rsidR="00E16A8D">
        <w:rPr>
          <w:sz w:val="24"/>
          <w:szCs w:val="24"/>
        </w:rPr>
        <w:t xml:space="preserve"> (like Casa Loma, etc.)</w:t>
      </w:r>
      <w:r>
        <w:rPr>
          <w:sz w:val="24"/>
          <w:szCs w:val="24"/>
        </w:rPr>
        <w:t xml:space="preserve">, </w:t>
      </w:r>
      <w:r w:rsidR="00E16A8D" w:rsidRPr="00C276F7">
        <w:rPr>
          <w:i/>
          <w:sz w:val="24"/>
          <w:szCs w:val="24"/>
        </w:rPr>
        <w:t>museums</w:t>
      </w:r>
      <w:r w:rsidR="00E16A8D">
        <w:rPr>
          <w:sz w:val="24"/>
          <w:szCs w:val="24"/>
        </w:rPr>
        <w:t xml:space="preserve">, </w:t>
      </w:r>
      <w:r w:rsidR="00E16A8D" w:rsidRPr="00C276F7">
        <w:rPr>
          <w:i/>
          <w:sz w:val="24"/>
          <w:szCs w:val="24"/>
        </w:rPr>
        <w:t>stadiums</w:t>
      </w:r>
      <w:r w:rsidR="001717EF">
        <w:rPr>
          <w:sz w:val="24"/>
          <w:szCs w:val="24"/>
        </w:rPr>
        <w:t xml:space="preserve">, </w:t>
      </w:r>
      <w:r w:rsidR="00E16A8D" w:rsidRPr="00C276F7">
        <w:rPr>
          <w:i/>
          <w:sz w:val="24"/>
          <w:szCs w:val="24"/>
        </w:rPr>
        <w:t>attractions</w:t>
      </w:r>
      <w:r w:rsidR="00E16A8D">
        <w:rPr>
          <w:sz w:val="24"/>
          <w:szCs w:val="24"/>
        </w:rPr>
        <w:t xml:space="preserve"> (CN Tower), </w:t>
      </w:r>
      <w:r>
        <w:rPr>
          <w:sz w:val="24"/>
          <w:szCs w:val="24"/>
        </w:rPr>
        <w:t>etc.</w:t>
      </w:r>
      <w:r w:rsidR="00737453">
        <w:rPr>
          <w:sz w:val="24"/>
          <w:szCs w:val="24"/>
        </w:rPr>
        <w:t xml:space="preserve"> </w:t>
      </w:r>
      <w:r w:rsidR="000D132D">
        <w:rPr>
          <w:sz w:val="24"/>
          <w:szCs w:val="24"/>
        </w:rPr>
        <w:t xml:space="preserve">The first activity shows </w:t>
      </w:r>
      <w:r w:rsidR="000D132D" w:rsidRPr="00BF418E">
        <w:rPr>
          <w:sz w:val="24"/>
          <w:szCs w:val="24"/>
          <w:highlight w:val="yellow"/>
        </w:rPr>
        <w:t xml:space="preserve">a list of different </w:t>
      </w:r>
      <w:r w:rsidR="00E16A8D" w:rsidRPr="00BF418E">
        <w:rPr>
          <w:sz w:val="24"/>
          <w:szCs w:val="24"/>
          <w:highlight w:val="yellow"/>
        </w:rPr>
        <w:t>landmark types</w:t>
      </w:r>
      <w:r w:rsidR="000D132D">
        <w:rPr>
          <w:sz w:val="24"/>
          <w:szCs w:val="24"/>
        </w:rPr>
        <w:t xml:space="preserve">. Other activities show the </w:t>
      </w:r>
      <w:r w:rsidR="000D132D" w:rsidRPr="00BF418E">
        <w:rPr>
          <w:b/>
          <w:sz w:val="24"/>
          <w:szCs w:val="24"/>
          <w:highlight w:val="yellow"/>
        </w:rPr>
        <w:t>list</w:t>
      </w:r>
      <w:r w:rsidR="000D132D" w:rsidRPr="00BF418E">
        <w:rPr>
          <w:sz w:val="24"/>
          <w:szCs w:val="24"/>
          <w:highlight w:val="yellow"/>
        </w:rPr>
        <w:t xml:space="preserve"> of </w:t>
      </w:r>
      <w:r w:rsidR="00E16A8D" w:rsidRPr="00BF418E">
        <w:rPr>
          <w:sz w:val="24"/>
          <w:szCs w:val="24"/>
          <w:highlight w:val="yellow"/>
        </w:rPr>
        <w:t>landmarks</w:t>
      </w:r>
      <w:r w:rsidR="000D132D" w:rsidRPr="00BF418E">
        <w:rPr>
          <w:sz w:val="24"/>
          <w:szCs w:val="24"/>
          <w:highlight w:val="yellow"/>
        </w:rPr>
        <w:t xml:space="preserve"> belonging to the selected </w:t>
      </w:r>
      <w:r w:rsidR="00D75CDD" w:rsidRPr="00BF418E">
        <w:rPr>
          <w:sz w:val="24"/>
          <w:szCs w:val="24"/>
          <w:highlight w:val="yellow"/>
        </w:rPr>
        <w:t>type</w:t>
      </w:r>
      <w:r w:rsidR="000D132D" w:rsidRPr="00BF418E">
        <w:rPr>
          <w:sz w:val="24"/>
          <w:szCs w:val="24"/>
          <w:highlight w:val="yellow"/>
        </w:rPr>
        <w:t>.</w:t>
      </w:r>
      <w:r w:rsidR="000D132D">
        <w:rPr>
          <w:sz w:val="24"/>
          <w:szCs w:val="24"/>
        </w:rPr>
        <w:t xml:space="preserve"> When user selects a </w:t>
      </w:r>
      <w:r w:rsidR="00D75CDD">
        <w:rPr>
          <w:sz w:val="24"/>
          <w:szCs w:val="24"/>
        </w:rPr>
        <w:t>landmark</w:t>
      </w:r>
      <w:r w:rsidR="000D132D">
        <w:rPr>
          <w:sz w:val="24"/>
          <w:szCs w:val="24"/>
        </w:rPr>
        <w:t xml:space="preserve">, another activity shows the map with a </w:t>
      </w:r>
      <w:r w:rsidR="000D132D" w:rsidRPr="00F3375F">
        <w:rPr>
          <w:b/>
          <w:sz w:val="24"/>
          <w:szCs w:val="24"/>
        </w:rPr>
        <w:t>marker</w:t>
      </w:r>
      <w:r w:rsidR="000D132D">
        <w:rPr>
          <w:sz w:val="24"/>
          <w:szCs w:val="24"/>
        </w:rPr>
        <w:t xml:space="preserve"> pointing </w:t>
      </w:r>
      <w:r w:rsidR="00F3375F">
        <w:rPr>
          <w:sz w:val="24"/>
          <w:szCs w:val="24"/>
        </w:rPr>
        <w:t>to</w:t>
      </w:r>
      <w:r w:rsidR="000D132D">
        <w:rPr>
          <w:sz w:val="24"/>
          <w:szCs w:val="24"/>
        </w:rPr>
        <w:t xml:space="preserve"> the selected </w:t>
      </w:r>
      <w:r w:rsidR="00D75CDD">
        <w:rPr>
          <w:sz w:val="24"/>
          <w:szCs w:val="24"/>
        </w:rPr>
        <w:t>landmark</w:t>
      </w:r>
      <w:r w:rsidR="000D132D">
        <w:rPr>
          <w:sz w:val="24"/>
          <w:szCs w:val="24"/>
        </w:rPr>
        <w:t>.</w:t>
      </w:r>
    </w:p>
    <w:p w14:paraId="4142967C" w14:textId="77777777" w:rsidR="000D132D" w:rsidRDefault="000D132D" w:rsidP="00C00351">
      <w:pPr>
        <w:rPr>
          <w:sz w:val="24"/>
          <w:szCs w:val="24"/>
        </w:rPr>
      </w:pPr>
    </w:p>
    <w:p w14:paraId="3293FB93" w14:textId="79E8A6AA" w:rsidR="00C00351" w:rsidRPr="001A5EBD" w:rsidRDefault="00737453" w:rsidP="00C00351">
      <w:pPr>
        <w:rPr>
          <w:sz w:val="24"/>
          <w:szCs w:val="24"/>
        </w:rPr>
      </w:pPr>
      <w:r>
        <w:rPr>
          <w:sz w:val="24"/>
          <w:szCs w:val="24"/>
        </w:rPr>
        <w:t>Provide a friendly and nice UI.</w:t>
      </w:r>
      <w:r w:rsidR="0093109E">
        <w:rPr>
          <w:sz w:val="24"/>
          <w:szCs w:val="24"/>
        </w:rPr>
        <w:t xml:space="preserve"> Use </w:t>
      </w:r>
      <w:proofErr w:type="spellStart"/>
      <w:r w:rsidR="00553C03" w:rsidRPr="00BF418E">
        <w:rPr>
          <w:sz w:val="24"/>
          <w:szCs w:val="24"/>
          <w:highlight w:val="yellow"/>
        </w:rPr>
        <w:t>RecyclerView</w:t>
      </w:r>
      <w:proofErr w:type="spellEnd"/>
      <w:r w:rsidR="0093109E">
        <w:rPr>
          <w:sz w:val="24"/>
          <w:szCs w:val="24"/>
        </w:rPr>
        <w:t xml:space="preserve"> control</w:t>
      </w:r>
      <w:r w:rsidR="00244F3A">
        <w:rPr>
          <w:sz w:val="24"/>
          <w:szCs w:val="24"/>
        </w:rPr>
        <w:t>s</w:t>
      </w:r>
      <w:r w:rsidR="0093109E">
        <w:rPr>
          <w:sz w:val="24"/>
          <w:szCs w:val="24"/>
        </w:rPr>
        <w:t xml:space="preserve"> for displaying the list of </w:t>
      </w:r>
      <w:r w:rsidR="00D75CDD">
        <w:rPr>
          <w:sz w:val="24"/>
          <w:szCs w:val="24"/>
        </w:rPr>
        <w:t>landmarks types</w:t>
      </w:r>
      <w:r w:rsidR="0093109E">
        <w:rPr>
          <w:sz w:val="24"/>
          <w:szCs w:val="24"/>
        </w:rPr>
        <w:t xml:space="preserve"> and </w:t>
      </w:r>
      <w:r w:rsidR="00D75CDD">
        <w:rPr>
          <w:sz w:val="24"/>
          <w:szCs w:val="24"/>
        </w:rPr>
        <w:t>landmarks</w:t>
      </w:r>
      <w:r w:rsidR="0093109E">
        <w:rPr>
          <w:sz w:val="24"/>
          <w:szCs w:val="24"/>
        </w:rPr>
        <w:t>. Use styles to create nice displays of lists.</w:t>
      </w:r>
    </w:p>
    <w:p w14:paraId="7226F8C9" w14:textId="77777777" w:rsidR="00734C80" w:rsidRDefault="00734C80" w:rsidP="00462921">
      <w:pPr>
        <w:pStyle w:val="Default"/>
      </w:pPr>
    </w:p>
    <w:p w14:paraId="5C2334AC" w14:textId="77777777" w:rsidR="00FF410E" w:rsidRDefault="00BA4CB1" w:rsidP="00462921">
      <w:pPr>
        <w:pStyle w:val="Defaul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0</w:t>
      </w:r>
      <w:r w:rsidR="007C484E">
        <w:t xml:space="preserve"> marks)</w:t>
      </w:r>
    </w:p>
    <w:p w14:paraId="4DA89BDA" w14:textId="77777777" w:rsidR="003E4A90" w:rsidRDefault="003E4A90" w:rsidP="00462921">
      <w:pPr>
        <w:pStyle w:val="Default"/>
      </w:pPr>
    </w:p>
    <w:p w14:paraId="586FCD37" w14:textId="77777777" w:rsidR="00FF410E" w:rsidRDefault="00FF410E" w:rsidP="00462921">
      <w:pPr>
        <w:pStyle w:val="Default"/>
      </w:pPr>
    </w:p>
    <w:p w14:paraId="54209AB6" w14:textId="77777777" w:rsidR="00FF14CE" w:rsidRDefault="00FF14CE" w:rsidP="00FF14CE">
      <w:pPr>
        <w:pStyle w:val="Default"/>
        <w:rPr>
          <w:b/>
          <w:bCs/>
        </w:rPr>
      </w:pPr>
      <w:r w:rsidRPr="00697387">
        <w:rPr>
          <w:b/>
          <w:bCs/>
        </w:rPr>
        <w:t xml:space="preserve">Evaluation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13"/>
        <w:gridCol w:w="5737"/>
      </w:tblGrid>
      <w:tr w:rsidR="00FF14CE" w14:paraId="11304778" w14:textId="77777777" w:rsidTr="00CC1E3D">
        <w:tc>
          <w:tcPr>
            <w:tcW w:w="4675" w:type="dxa"/>
          </w:tcPr>
          <w:p w14:paraId="01DC08E5" w14:textId="2AAA5832" w:rsidR="00FF14CE" w:rsidRDefault="00FF14CE" w:rsidP="00CC1E3D">
            <w:pPr>
              <w:pStyle w:val="Default"/>
            </w:pPr>
            <w:r>
              <w:rPr>
                <w:b/>
              </w:rPr>
              <w:t>Functionalities</w:t>
            </w:r>
            <w:r>
              <w:t>:</w:t>
            </w:r>
          </w:p>
          <w:p w14:paraId="64063A46" w14:textId="5DF66D8A" w:rsidR="00C276F7" w:rsidRDefault="00C276F7" w:rsidP="00CC1E3D">
            <w:pPr>
              <w:pStyle w:val="Default"/>
            </w:pPr>
          </w:p>
          <w:p w14:paraId="51D5265E" w14:textId="3DF7214D" w:rsidR="00C276F7" w:rsidRDefault="00C276F7" w:rsidP="00C276F7">
            <w:pPr>
              <w:pStyle w:val="Default"/>
              <w:numPr>
                <w:ilvl w:val="0"/>
                <w:numId w:val="13"/>
              </w:numPr>
              <w:ind w:left="360"/>
            </w:pPr>
            <w:r>
              <w:t xml:space="preserve">Correct implementation of UI (use of </w:t>
            </w:r>
            <w:proofErr w:type="spellStart"/>
            <w:r>
              <w:t>RecyclerView</w:t>
            </w:r>
            <w:proofErr w:type="spellEnd"/>
            <w:r>
              <w:t>, etc.)</w:t>
            </w:r>
          </w:p>
          <w:p w14:paraId="790B7538" w14:textId="479CCEEB" w:rsidR="00C276F7" w:rsidRDefault="00C276F7" w:rsidP="00C276F7">
            <w:pPr>
              <w:pStyle w:val="Default"/>
            </w:pPr>
          </w:p>
          <w:p w14:paraId="3373AE37" w14:textId="77777777" w:rsidR="00D31F82" w:rsidRDefault="00C276F7" w:rsidP="00C276F7">
            <w:pPr>
              <w:pStyle w:val="Default"/>
              <w:numPr>
                <w:ilvl w:val="0"/>
                <w:numId w:val="13"/>
              </w:numPr>
              <w:ind w:left="360"/>
            </w:pPr>
            <w:r>
              <w:t>Correct implementation of maps</w:t>
            </w:r>
          </w:p>
          <w:p w14:paraId="77EF2FD8" w14:textId="77777777" w:rsidR="00D31F82" w:rsidRDefault="00D31F82" w:rsidP="00D31F82">
            <w:pPr>
              <w:pStyle w:val="ListParagraph"/>
            </w:pPr>
          </w:p>
          <w:p w14:paraId="65BAE4A9" w14:textId="0ACEDA5D" w:rsidR="00C276F7" w:rsidRDefault="00D31F82" w:rsidP="00C276F7">
            <w:pPr>
              <w:pStyle w:val="Default"/>
              <w:numPr>
                <w:ilvl w:val="0"/>
                <w:numId w:val="13"/>
              </w:numPr>
              <w:ind w:left="360"/>
            </w:pPr>
            <w:r>
              <w:t>Correct implementation of markers</w:t>
            </w:r>
            <w:r w:rsidR="00C276F7">
              <w:t xml:space="preserve"> </w:t>
            </w:r>
          </w:p>
          <w:p w14:paraId="714DE552" w14:textId="3CCD6599" w:rsidR="00FF14CE" w:rsidRDefault="00C276F7" w:rsidP="00D31F82">
            <w:pPr>
              <w:pStyle w:val="Default"/>
              <w:ind w:left="360"/>
            </w:pPr>
            <w:r>
              <w:lastRenderedPageBreak/>
              <w:t>P</w:t>
            </w:r>
            <w:r w:rsidR="00FF14CE">
              <w:t>roper naming of activities, variables, and methods. Provide comments.</w:t>
            </w:r>
          </w:p>
          <w:p w14:paraId="049240DB" w14:textId="77777777" w:rsidR="00C276F7" w:rsidRDefault="00C276F7" w:rsidP="00C276F7">
            <w:pPr>
              <w:pStyle w:val="Default"/>
            </w:pPr>
          </w:p>
          <w:p w14:paraId="54637A78" w14:textId="2EBF865C" w:rsidR="00FF14CE" w:rsidRDefault="00FF14CE" w:rsidP="00D31F82">
            <w:pPr>
              <w:pStyle w:val="Default"/>
              <w:ind w:left="360"/>
            </w:pPr>
            <w:r>
              <w:t>Provide explanation when asked during the demonstration of the app.</w:t>
            </w:r>
          </w:p>
          <w:p w14:paraId="075E2BEF" w14:textId="77777777" w:rsidR="00FF14CE" w:rsidRDefault="00FF14CE" w:rsidP="00CC1E3D">
            <w:pPr>
              <w:pStyle w:val="Default"/>
            </w:pPr>
          </w:p>
        </w:tc>
        <w:tc>
          <w:tcPr>
            <w:tcW w:w="4675" w:type="dxa"/>
          </w:tcPr>
          <w:p w14:paraId="21A0D07F" w14:textId="77777777" w:rsidR="00C276F7" w:rsidRDefault="00C276F7" w:rsidP="00CC1E3D">
            <w:pPr>
              <w:pStyle w:val="Default"/>
            </w:pPr>
          </w:p>
          <w:p w14:paraId="0184BB0F" w14:textId="77777777" w:rsidR="00C276F7" w:rsidRDefault="00C276F7" w:rsidP="00CC1E3D">
            <w:pPr>
              <w:pStyle w:val="Default"/>
            </w:pPr>
          </w:p>
          <w:p w14:paraId="598E4CC4" w14:textId="76674C49" w:rsidR="00C276F7" w:rsidRDefault="00C276F7" w:rsidP="00CC1E3D">
            <w:pPr>
              <w:pStyle w:val="Default"/>
            </w:pPr>
            <w:r>
              <w:t>30%</w:t>
            </w:r>
          </w:p>
          <w:p w14:paraId="6F3880F3" w14:textId="77777777" w:rsidR="00C276F7" w:rsidRDefault="00C276F7" w:rsidP="00CC1E3D">
            <w:pPr>
              <w:pStyle w:val="Default"/>
            </w:pPr>
          </w:p>
          <w:p w14:paraId="57ABF078" w14:textId="77777777" w:rsidR="00C276F7" w:rsidRDefault="00C276F7" w:rsidP="00CC1E3D">
            <w:pPr>
              <w:pStyle w:val="Default"/>
            </w:pPr>
          </w:p>
          <w:p w14:paraId="617CC9B5" w14:textId="6D055411" w:rsidR="00C276F7" w:rsidRDefault="00C276F7" w:rsidP="00CC1E3D">
            <w:pPr>
              <w:pStyle w:val="Default"/>
            </w:pPr>
            <w:r>
              <w:t>30%</w:t>
            </w:r>
          </w:p>
          <w:p w14:paraId="6ED0F831" w14:textId="77777777" w:rsidR="00C276F7" w:rsidRDefault="00C276F7" w:rsidP="00CC1E3D">
            <w:pPr>
              <w:pStyle w:val="Default"/>
            </w:pPr>
          </w:p>
          <w:p w14:paraId="42C8173D" w14:textId="43C9A08F" w:rsidR="00FF14CE" w:rsidRDefault="00D31F82" w:rsidP="00CC1E3D">
            <w:pPr>
              <w:pStyle w:val="Default"/>
            </w:pPr>
            <w:r>
              <w:t>1</w:t>
            </w:r>
            <w:r w:rsidR="00FF14CE">
              <w:t>5%</w:t>
            </w:r>
          </w:p>
        </w:tc>
      </w:tr>
      <w:tr w:rsidR="00FF14CE" w14:paraId="48E5A927" w14:textId="77777777" w:rsidTr="00CC1E3D">
        <w:tc>
          <w:tcPr>
            <w:tcW w:w="4675" w:type="dxa"/>
          </w:tcPr>
          <w:p w14:paraId="043284F0" w14:textId="77777777" w:rsidR="00FF14CE" w:rsidRDefault="00FF14CE" w:rsidP="00CC1E3D">
            <w:pPr>
              <w:pStyle w:val="Default"/>
            </w:pPr>
            <w:r w:rsidRPr="00CE54B9">
              <w:rPr>
                <w:b/>
              </w:rPr>
              <w:t>UI friendliness</w:t>
            </w:r>
            <w:r>
              <w:t xml:space="preserve"> (proper layout, controls, styles, themes, images)</w:t>
            </w:r>
          </w:p>
        </w:tc>
        <w:tc>
          <w:tcPr>
            <w:tcW w:w="4675" w:type="dxa"/>
          </w:tcPr>
          <w:p w14:paraId="2122A376" w14:textId="77777777" w:rsidR="00FF14CE" w:rsidRDefault="00FF14CE" w:rsidP="00CC1E3D">
            <w:pPr>
              <w:pStyle w:val="Default"/>
            </w:pPr>
            <w:r>
              <w:t>15%</w:t>
            </w:r>
          </w:p>
        </w:tc>
      </w:tr>
      <w:tr w:rsidR="00FF14CE" w14:paraId="5DE4151A" w14:textId="77777777" w:rsidTr="00CC1E3D">
        <w:tc>
          <w:tcPr>
            <w:tcW w:w="4675" w:type="dxa"/>
          </w:tcPr>
          <w:p w14:paraId="2D971B5B" w14:textId="77777777" w:rsidR="00FF14CE" w:rsidRDefault="00FF14CE" w:rsidP="00CC1E3D">
            <w:pPr>
              <w:pStyle w:val="Default"/>
            </w:pPr>
            <w:r w:rsidRPr="00CE54B9">
              <w:rPr>
                <w:b/>
              </w:rPr>
              <w:t>Declaring resources</w:t>
            </w:r>
            <w:r>
              <w:t xml:space="preserve"> in proper resource files</w:t>
            </w:r>
          </w:p>
        </w:tc>
        <w:tc>
          <w:tcPr>
            <w:tcW w:w="4675" w:type="dxa"/>
          </w:tcPr>
          <w:p w14:paraId="190131E6" w14:textId="77777777" w:rsidR="00FF14CE" w:rsidRDefault="00FF14CE" w:rsidP="00CC1E3D">
            <w:pPr>
              <w:pStyle w:val="Default"/>
            </w:pPr>
            <w:r>
              <w:t>5%</w:t>
            </w:r>
          </w:p>
        </w:tc>
      </w:tr>
      <w:tr w:rsidR="00FF14CE" w14:paraId="13A8E26F" w14:textId="77777777" w:rsidTr="00CC1E3D">
        <w:tc>
          <w:tcPr>
            <w:tcW w:w="4675" w:type="dxa"/>
          </w:tcPr>
          <w:p w14:paraId="120A6A67" w14:textId="77777777" w:rsidR="00FF14CE" w:rsidRPr="00CE54B9" w:rsidRDefault="00FF14CE" w:rsidP="00CC1E3D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Innovative features</w:t>
            </w:r>
          </w:p>
        </w:tc>
        <w:tc>
          <w:tcPr>
            <w:tcW w:w="4675" w:type="dxa"/>
          </w:tcPr>
          <w:p w14:paraId="34A0B0BC" w14:textId="7D4F6530" w:rsidR="00FF14CE" w:rsidRDefault="00FF14CE" w:rsidP="00CC1E3D">
            <w:pPr>
              <w:pStyle w:val="Default"/>
            </w:pPr>
            <w:r>
              <w:t>5%</w:t>
            </w:r>
            <w:r w:rsidR="00602516">
              <w:t xml:space="preserve"> (for example using </w:t>
            </w:r>
            <w:hyperlink r:id="rId8" w:history="1">
              <w:r w:rsidR="00766E47" w:rsidRPr="00766E47">
                <w:rPr>
                  <w:sz w:val="20"/>
                  <w:szCs w:val="20"/>
                </w:rPr>
                <w:t xml:space="preserve"> </w:t>
              </w:r>
              <w:r w:rsidR="00766E47" w:rsidRPr="00766E47">
                <w:rPr>
                  <w:rStyle w:val="Hyperlink"/>
                  <w:sz w:val="20"/>
                  <w:szCs w:val="20"/>
                </w:rPr>
                <w:t>https://developers.google.com/maps/documentation/javascript/places</w:t>
              </w:r>
              <w:r w:rsidR="00553C03" w:rsidRPr="00766E47">
                <w:rPr>
                  <w:rStyle w:val="Hyperlink"/>
                  <w:sz w:val="20"/>
                  <w:szCs w:val="20"/>
                </w:rPr>
                <w:t xml:space="preserve"> API</w:t>
              </w:r>
            </w:hyperlink>
            <w:r w:rsidR="00553C03" w:rsidRPr="00766E47">
              <w:rPr>
                <w:rStyle w:val="Hyperlink"/>
                <w:sz w:val="20"/>
                <w:szCs w:val="20"/>
              </w:rPr>
              <w:t xml:space="preserve"> or </w:t>
            </w:r>
            <w:r w:rsidR="00766E47" w:rsidRPr="00766E47">
              <w:rPr>
                <w:rStyle w:val="Hyperlink"/>
                <w:sz w:val="20"/>
                <w:szCs w:val="20"/>
              </w:rPr>
              <w:t>https://developers.google.com/location-context/geofencing</w:t>
            </w:r>
            <w:r w:rsidR="00602516" w:rsidRPr="00766E47">
              <w:rPr>
                <w:sz w:val="20"/>
                <w:szCs w:val="20"/>
              </w:rPr>
              <w:t>)</w:t>
            </w:r>
          </w:p>
        </w:tc>
      </w:tr>
      <w:tr w:rsidR="00FF14CE" w14:paraId="5837FCF4" w14:textId="77777777" w:rsidTr="00CC1E3D">
        <w:tc>
          <w:tcPr>
            <w:tcW w:w="4675" w:type="dxa"/>
          </w:tcPr>
          <w:p w14:paraId="51037066" w14:textId="77777777" w:rsidR="00FF14CE" w:rsidRPr="00CE54B9" w:rsidRDefault="00FF14CE" w:rsidP="00CC1E3D">
            <w:pPr>
              <w:pStyle w:val="Default"/>
              <w:rPr>
                <w:b/>
              </w:rPr>
            </w:pPr>
            <w:r w:rsidRPr="00CE54B9">
              <w:rPr>
                <w:b/>
              </w:rPr>
              <w:t>Total</w:t>
            </w:r>
          </w:p>
        </w:tc>
        <w:tc>
          <w:tcPr>
            <w:tcW w:w="4675" w:type="dxa"/>
          </w:tcPr>
          <w:p w14:paraId="0BFBDC1D" w14:textId="77777777" w:rsidR="00FF14CE" w:rsidRPr="00FF220C" w:rsidRDefault="00FF14CE" w:rsidP="00CC1E3D">
            <w:pPr>
              <w:pStyle w:val="Default"/>
              <w:rPr>
                <w:b/>
              </w:rPr>
            </w:pPr>
            <w:r w:rsidRPr="00FF220C">
              <w:rPr>
                <w:b/>
              </w:rPr>
              <w:t>100%</w:t>
            </w:r>
          </w:p>
        </w:tc>
      </w:tr>
    </w:tbl>
    <w:p w14:paraId="76F01439" w14:textId="77777777" w:rsidR="00462921" w:rsidRDefault="00462921" w:rsidP="00FF14CE">
      <w:pPr>
        <w:pStyle w:val="Default"/>
      </w:pPr>
    </w:p>
    <w:p w14:paraId="7344CB03" w14:textId="77777777" w:rsidR="003E4A90" w:rsidRDefault="003E4A90" w:rsidP="003E4A90">
      <w:pPr>
        <w:rPr>
          <w:b/>
          <w:bCs/>
          <w:sz w:val="23"/>
          <w:szCs w:val="23"/>
        </w:rPr>
      </w:pPr>
    </w:p>
    <w:p w14:paraId="312D191E" w14:textId="77777777" w:rsidR="003E4A90" w:rsidRPr="00B944CA" w:rsidRDefault="003E4A90" w:rsidP="003E4A90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Android Studio project </w:t>
      </w:r>
      <w:r w:rsidRPr="00B944CA">
        <w:rPr>
          <w:sz w:val="24"/>
          <w:szCs w:val="24"/>
        </w:rPr>
        <w:t>according to the following rule:</w:t>
      </w:r>
    </w:p>
    <w:p w14:paraId="2A296473" w14:textId="77777777" w:rsidR="003E4A90" w:rsidRDefault="003E4A90" w:rsidP="003E4A90">
      <w:pPr>
        <w:rPr>
          <w:sz w:val="24"/>
          <w:szCs w:val="24"/>
        </w:rPr>
      </w:pPr>
      <w:r>
        <w:rPr>
          <w:b/>
          <w:sz w:val="24"/>
          <w:szCs w:val="24"/>
        </w:rPr>
        <w:t>yourfull</w:t>
      </w:r>
      <w:r w:rsidRPr="00DD792C">
        <w:rPr>
          <w:b/>
          <w:sz w:val="24"/>
          <w:szCs w:val="24"/>
        </w:rPr>
        <w:t>name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</w:t>
      </w:r>
      <w:r w:rsidRPr="00B944CA">
        <w:rPr>
          <w:sz w:val="24"/>
          <w:szCs w:val="24"/>
        </w:rPr>
        <w:t xml:space="preserve">. </w:t>
      </w:r>
    </w:p>
    <w:p w14:paraId="10FF4D5F" w14:textId="77777777" w:rsidR="003E4A90" w:rsidRPr="00B944CA" w:rsidRDefault="003E4A90" w:rsidP="003E4A90">
      <w:pPr>
        <w:rPr>
          <w:sz w:val="24"/>
          <w:szCs w:val="24"/>
        </w:rPr>
      </w:pPr>
    </w:p>
    <w:p w14:paraId="2D47F4D4" w14:textId="77777777" w:rsidR="003E4A90" w:rsidRDefault="003E4A90" w:rsidP="003E4A90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Pr="000B73F7">
        <w:rPr>
          <w:b/>
          <w:sz w:val="24"/>
          <w:szCs w:val="24"/>
        </w:rPr>
        <w:t>johnsmith</w:t>
      </w:r>
      <w:r w:rsidRPr="00DD792C">
        <w:rPr>
          <w:b/>
          <w:sz w:val="24"/>
          <w:szCs w:val="24"/>
        </w:rPr>
        <w:t>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5_Ex1</w:t>
      </w:r>
    </w:p>
    <w:p w14:paraId="3C882F26" w14:textId="77777777" w:rsidR="003E4A90" w:rsidRDefault="003E4A90" w:rsidP="003E4A90">
      <w:pPr>
        <w:rPr>
          <w:b/>
          <w:sz w:val="24"/>
          <w:szCs w:val="24"/>
        </w:rPr>
      </w:pPr>
    </w:p>
    <w:p w14:paraId="4F859F3E" w14:textId="77777777" w:rsidR="003E4A90" w:rsidRDefault="003E4A90" w:rsidP="003E4A90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543AF094" w14:textId="77777777" w:rsidR="003E4A90" w:rsidRDefault="003E4A90" w:rsidP="003E4A90">
      <w:pPr>
        <w:rPr>
          <w:b/>
          <w:sz w:val="24"/>
          <w:szCs w:val="24"/>
        </w:rPr>
      </w:pPr>
    </w:p>
    <w:p w14:paraId="742C3C8C" w14:textId="77777777" w:rsidR="003E4A90" w:rsidRDefault="003E4A90" w:rsidP="003E4A90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projects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s </w:t>
      </w:r>
      <w:r>
        <w:rPr>
          <w:sz w:val="24"/>
          <w:szCs w:val="24"/>
        </w:rPr>
        <w:t xml:space="preserve">that are named according to the following rule: </w:t>
      </w:r>
    </w:p>
    <w:p w14:paraId="601BBE71" w14:textId="77777777" w:rsidR="003E4A90" w:rsidRPr="0072369B" w:rsidRDefault="003E4A90" w:rsidP="003E4A90">
      <w:pPr>
        <w:rPr>
          <w:b/>
          <w:sz w:val="24"/>
          <w:szCs w:val="24"/>
        </w:rPr>
      </w:pPr>
      <w:r w:rsidRPr="00DD792C">
        <w:rPr>
          <w:b/>
          <w:sz w:val="24"/>
          <w:szCs w:val="24"/>
        </w:rPr>
        <w:t>your</w:t>
      </w:r>
      <w:r>
        <w:rPr>
          <w:b/>
          <w:sz w:val="24"/>
          <w:szCs w:val="24"/>
        </w:rPr>
        <w:t>full</w:t>
      </w:r>
      <w:r w:rsidRPr="00DD792C">
        <w:rPr>
          <w:b/>
          <w:sz w:val="24"/>
          <w:szCs w:val="24"/>
        </w:rPr>
        <w:t>name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.zip</w:t>
      </w:r>
    </w:p>
    <w:p w14:paraId="2365F15C" w14:textId="77777777" w:rsidR="003E4A90" w:rsidRDefault="003E4A90" w:rsidP="003E4A90">
      <w:pPr>
        <w:rPr>
          <w:sz w:val="24"/>
          <w:szCs w:val="24"/>
        </w:rPr>
      </w:pPr>
    </w:p>
    <w:p w14:paraId="18E91703" w14:textId="77777777" w:rsidR="003E4A90" w:rsidRDefault="003E4A90" w:rsidP="003E4A90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Pr="000B73F7">
        <w:rPr>
          <w:b/>
          <w:sz w:val="24"/>
          <w:szCs w:val="24"/>
        </w:rPr>
        <w:t>johnsmith</w:t>
      </w:r>
      <w:r>
        <w:rPr>
          <w:b/>
          <w:sz w:val="24"/>
          <w:szCs w:val="24"/>
        </w:rPr>
        <w:t>_COMP304Lab5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41249798" w14:textId="77777777" w:rsidR="003E4A90" w:rsidRDefault="003E4A90" w:rsidP="003E4A90">
      <w:pPr>
        <w:rPr>
          <w:b/>
          <w:sz w:val="24"/>
          <w:szCs w:val="24"/>
        </w:rPr>
      </w:pPr>
    </w:p>
    <w:p w14:paraId="33D88354" w14:textId="77777777" w:rsidR="003E4A90" w:rsidRDefault="003E4A90" w:rsidP="003E4A90">
      <w:pPr>
        <w:rPr>
          <w:b/>
          <w:sz w:val="24"/>
          <w:szCs w:val="24"/>
        </w:rPr>
      </w:pPr>
      <w:r>
        <w:rPr>
          <w:b/>
          <w:sz w:val="24"/>
          <w:szCs w:val="24"/>
        </w:rPr>
        <w:t>Use Android Studio Export to zip feature to zip your projects.</w:t>
      </w:r>
    </w:p>
    <w:p w14:paraId="1432F094" w14:textId="77777777" w:rsidR="003E4A90" w:rsidRDefault="003E4A90" w:rsidP="003E4A90">
      <w:pPr>
        <w:rPr>
          <w:b/>
          <w:sz w:val="24"/>
          <w:szCs w:val="24"/>
        </w:rPr>
      </w:pPr>
    </w:p>
    <w:p w14:paraId="0144270D" w14:textId="77777777" w:rsidR="003E4A90" w:rsidRPr="004240C4" w:rsidRDefault="003E4A90" w:rsidP="00FF14CE">
      <w:pPr>
        <w:pStyle w:val="Default"/>
      </w:pPr>
    </w:p>
    <w:sectPr w:rsidR="003E4A90" w:rsidRPr="004240C4" w:rsidSect="00880589">
      <w:headerReference w:type="default" r:id="rId9"/>
      <w:footerReference w:type="default" r:id="rId10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CE263" w14:textId="77777777" w:rsidR="00852DAD" w:rsidRDefault="00852DAD">
      <w:r>
        <w:separator/>
      </w:r>
    </w:p>
  </w:endnote>
  <w:endnote w:type="continuationSeparator" w:id="0">
    <w:p w14:paraId="653966D2" w14:textId="77777777" w:rsidR="00852DAD" w:rsidRDefault="00852D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66C7" w14:textId="374ECF45" w:rsidR="00E515B3" w:rsidRDefault="00D97BFE">
    <w:pPr>
      <w:pStyle w:val="Footer"/>
      <w:rPr>
        <w:u w:val="single"/>
      </w:rPr>
    </w:pPr>
    <w:proofErr w:type="gramStart"/>
    <w:r>
      <w:rPr>
        <w:u w:val="single"/>
      </w:rPr>
      <w:t>Lab  #</w:t>
    </w:r>
    <w:proofErr w:type="gramEnd"/>
    <w:r>
      <w:rPr>
        <w:u w:val="single"/>
      </w:rPr>
      <w:t>5</w:t>
    </w:r>
    <w:r w:rsidR="00E515B3">
      <w:rPr>
        <w:u w:val="single"/>
      </w:rPr>
      <w:t xml:space="preserve">                                                                                                                                              </w:t>
    </w:r>
    <w:r w:rsidR="00AC7F0E"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881783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881783">
      <w:rPr>
        <w:rStyle w:val="PageNumber"/>
        <w:u w:val="single"/>
      </w:rPr>
      <w:fldChar w:fldCharType="separate"/>
    </w:r>
    <w:r w:rsidR="0090476B">
      <w:rPr>
        <w:rStyle w:val="PageNumber"/>
        <w:noProof/>
        <w:u w:val="single"/>
      </w:rPr>
      <w:t>2</w:t>
    </w:r>
    <w:r w:rsidR="00881783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881783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881783">
      <w:rPr>
        <w:rStyle w:val="PageNumber"/>
        <w:u w:val="single"/>
      </w:rPr>
      <w:fldChar w:fldCharType="separate"/>
    </w:r>
    <w:r w:rsidR="0090476B">
      <w:rPr>
        <w:rStyle w:val="PageNumber"/>
        <w:noProof/>
        <w:u w:val="single"/>
      </w:rPr>
      <w:t>2</w:t>
    </w:r>
    <w:r w:rsidR="00881783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494DE" w14:textId="77777777" w:rsidR="00852DAD" w:rsidRDefault="00852DAD">
      <w:r>
        <w:separator/>
      </w:r>
    </w:p>
  </w:footnote>
  <w:footnote w:type="continuationSeparator" w:id="0">
    <w:p w14:paraId="566C513C" w14:textId="77777777" w:rsidR="00852DAD" w:rsidRDefault="00852D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E109A" w14:textId="77777777" w:rsidR="00E515B3" w:rsidRPr="004078FA" w:rsidRDefault="00F879DA">
    <w:pPr>
      <w:pStyle w:val="Header"/>
      <w:rPr>
        <w:u w:val="single"/>
      </w:rPr>
    </w:pPr>
    <w:r>
      <w:rPr>
        <w:u w:val="single"/>
      </w:rPr>
      <w:t xml:space="preserve">Mobile Apps Development </w:t>
    </w:r>
    <w:r w:rsidR="00E515B3" w:rsidRPr="004078FA">
      <w:rPr>
        <w:u w:val="single"/>
      </w:rPr>
      <w:t xml:space="preserve">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14:paraId="0C6FAEA7" w14:textId="77777777"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79CD0C75"/>
    <w:multiLevelType w:val="hybridMultilevel"/>
    <w:tmpl w:val="10EA4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317114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26563952">
    <w:abstractNumId w:val="4"/>
  </w:num>
  <w:num w:numId="3" w16cid:durableId="1718699963">
    <w:abstractNumId w:val="6"/>
  </w:num>
  <w:num w:numId="4" w16cid:durableId="2030447506">
    <w:abstractNumId w:val="9"/>
  </w:num>
  <w:num w:numId="5" w16cid:durableId="589047227">
    <w:abstractNumId w:val="7"/>
  </w:num>
  <w:num w:numId="6" w16cid:durableId="1496804683">
    <w:abstractNumId w:val="8"/>
  </w:num>
  <w:num w:numId="7" w16cid:durableId="1469519199">
    <w:abstractNumId w:val="5"/>
  </w:num>
  <w:num w:numId="8" w16cid:durableId="1192500884">
    <w:abstractNumId w:val="11"/>
  </w:num>
  <w:num w:numId="9" w16cid:durableId="586812192">
    <w:abstractNumId w:val="1"/>
  </w:num>
  <w:num w:numId="10" w16cid:durableId="1136993072">
    <w:abstractNumId w:val="2"/>
  </w:num>
  <w:num w:numId="11" w16cid:durableId="767846928">
    <w:abstractNumId w:val="3"/>
  </w:num>
  <w:num w:numId="12" w16cid:durableId="451748588">
    <w:abstractNumId w:val="10"/>
  </w:num>
  <w:num w:numId="13" w16cid:durableId="54934160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zMQUSphYG5kamlko6SsGpxcWZ+XkgBca1AIxua3EsAAAA"/>
  </w:docVars>
  <w:rsids>
    <w:rsidRoot w:val="00A174ED"/>
    <w:rsid w:val="00002001"/>
    <w:rsid w:val="00012EF5"/>
    <w:rsid w:val="00013F44"/>
    <w:rsid w:val="000210CF"/>
    <w:rsid w:val="0002682D"/>
    <w:rsid w:val="00027B4A"/>
    <w:rsid w:val="00032B03"/>
    <w:rsid w:val="00042CDE"/>
    <w:rsid w:val="0004618A"/>
    <w:rsid w:val="000633E0"/>
    <w:rsid w:val="00083889"/>
    <w:rsid w:val="00090E43"/>
    <w:rsid w:val="000A3EAA"/>
    <w:rsid w:val="000D132D"/>
    <w:rsid w:val="000F329A"/>
    <w:rsid w:val="001057C8"/>
    <w:rsid w:val="00123F7E"/>
    <w:rsid w:val="00145857"/>
    <w:rsid w:val="00154198"/>
    <w:rsid w:val="001717EF"/>
    <w:rsid w:val="001844E5"/>
    <w:rsid w:val="001A5EBD"/>
    <w:rsid w:val="001C0A11"/>
    <w:rsid w:val="001C24D9"/>
    <w:rsid w:val="001C595E"/>
    <w:rsid w:val="001D349C"/>
    <w:rsid w:val="001D6642"/>
    <w:rsid w:val="001E09AE"/>
    <w:rsid w:val="001E09BD"/>
    <w:rsid w:val="001F41A6"/>
    <w:rsid w:val="002003C6"/>
    <w:rsid w:val="00205C72"/>
    <w:rsid w:val="00214BA0"/>
    <w:rsid w:val="002267F0"/>
    <w:rsid w:val="00244F3A"/>
    <w:rsid w:val="00276574"/>
    <w:rsid w:val="002B357C"/>
    <w:rsid w:val="002B7DA1"/>
    <w:rsid w:val="002C0C59"/>
    <w:rsid w:val="002C4EBC"/>
    <w:rsid w:val="002D385E"/>
    <w:rsid w:val="002E4B63"/>
    <w:rsid w:val="002E508F"/>
    <w:rsid w:val="002E769F"/>
    <w:rsid w:val="002E7E30"/>
    <w:rsid w:val="002F6556"/>
    <w:rsid w:val="00311635"/>
    <w:rsid w:val="0031714B"/>
    <w:rsid w:val="00323D82"/>
    <w:rsid w:val="00325EE9"/>
    <w:rsid w:val="00327595"/>
    <w:rsid w:val="00332063"/>
    <w:rsid w:val="00333601"/>
    <w:rsid w:val="0034363A"/>
    <w:rsid w:val="00370B71"/>
    <w:rsid w:val="00387A71"/>
    <w:rsid w:val="00392BA0"/>
    <w:rsid w:val="003A0ECD"/>
    <w:rsid w:val="003A4838"/>
    <w:rsid w:val="003C414F"/>
    <w:rsid w:val="003E4A90"/>
    <w:rsid w:val="003E75F2"/>
    <w:rsid w:val="00403130"/>
    <w:rsid w:val="0040662E"/>
    <w:rsid w:val="004078FA"/>
    <w:rsid w:val="004126A1"/>
    <w:rsid w:val="004240C4"/>
    <w:rsid w:val="004261BA"/>
    <w:rsid w:val="0042671E"/>
    <w:rsid w:val="00427072"/>
    <w:rsid w:val="0044121C"/>
    <w:rsid w:val="00454653"/>
    <w:rsid w:val="00462921"/>
    <w:rsid w:val="0046765A"/>
    <w:rsid w:val="004A0FF6"/>
    <w:rsid w:val="004A1371"/>
    <w:rsid w:val="004A3DA3"/>
    <w:rsid w:val="004B1D09"/>
    <w:rsid w:val="004D588D"/>
    <w:rsid w:val="004F2999"/>
    <w:rsid w:val="00501E41"/>
    <w:rsid w:val="00513650"/>
    <w:rsid w:val="00522D4F"/>
    <w:rsid w:val="00531A57"/>
    <w:rsid w:val="00544A47"/>
    <w:rsid w:val="00553C03"/>
    <w:rsid w:val="005563AA"/>
    <w:rsid w:val="00556A24"/>
    <w:rsid w:val="00562FFC"/>
    <w:rsid w:val="0056509B"/>
    <w:rsid w:val="00575AEA"/>
    <w:rsid w:val="00595B74"/>
    <w:rsid w:val="005B0853"/>
    <w:rsid w:val="005D1B2A"/>
    <w:rsid w:val="005D7A83"/>
    <w:rsid w:val="005E15A8"/>
    <w:rsid w:val="00602516"/>
    <w:rsid w:val="00610622"/>
    <w:rsid w:val="006132EE"/>
    <w:rsid w:val="0061456E"/>
    <w:rsid w:val="00630245"/>
    <w:rsid w:val="0063796C"/>
    <w:rsid w:val="00653A20"/>
    <w:rsid w:val="00657CB1"/>
    <w:rsid w:val="00661E16"/>
    <w:rsid w:val="0067238B"/>
    <w:rsid w:val="00681F2B"/>
    <w:rsid w:val="0068433B"/>
    <w:rsid w:val="006A3455"/>
    <w:rsid w:val="006B012F"/>
    <w:rsid w:val="006C117F"/>
    <w:rsid w:val="006F1BB4"/>
    <w:rsid w:val="007000C0"/>
    <w:rsid w:val="00726C2B"/>
    <w:rsid w:val="007349E3"/>
    <w:rsid w:val="00734C80"/>
    <w:rsid w:val="00737453"/>
    <w:rsid w:val="00745B87"/>
    <w:rsid w:val="007634C1"/>
    <w:rsid w:val="00766E47"/>
    <w:rsid w:val="0077015C"/>
    <w:rsid w:val="00771CF6"/>
    <w:rsid w:val="00777651"/>
    <w:rsid w:val="00792A79"/>
    <w:rsid w:val="007A2E8B"/>
    <w:rsid w:val="007C484E"/>
    <w:rsid w:val="007D2C66"/>
    <w:rsid w:val="007E14B3"/>
    <w:rsid w:val="00813F17"/>
    <w:rsid w:val="00835BD5"/>
    <w:rsid w:val="00852DAD"/>
    <w:rsid w:val="008678D8"/>
    <w:rsid w:val="00880589"/>
    <w:rsid w:val="00881783"/>
    <w:rsid w:val="0089084F"/>
    <w:rsid w:val="008963D1"/>
    <w:rsid w:val="008A6BFD"/>
    <w:rsid w:val="008C6FDC"/>
    <w:rsid w:val="008D2F80"/>
    <w:rsid w:val="008D51D2"/>
    <w:rsid w:val="008F201F"/>
    <w:rsid w:val="0090476B"/>
    <w:rsid w:val="009209AC"/>
    <w:rsid w:val="0092354F"/>
    <w:rsid w:val="00927BC6"/>
    <w:rsid w:val="0093109E"/>
    <w:rsid w:val="00963298"/>
    <w:rsid w:val="00987738"/>
    <w:rsid w:val="009A3C52"/>
    <w:rsid w:val="009B58AE"/>
    <w:rsid w:val="00A03781"/>
    <w:rsid w:val="00A11575"/>
    <w:rsid w:val="00A174ED"/>
    <w:rsid w:val="00A21562"/>
    <w:rsid w:val="00A45A5A"/>
    <w:rsid w:val="00A92E53"/>
    <w:rsid w:val="00AB1D45"/>
    <w:rsid w:val="00AB6E9B"/>
    <w:rsid w:val="00AC7F0E"/>
    <w:rsid w:val="00AD12AD"/>
    <w:rsid w:val="00AF7B15"/>
    <w:rsid w:val="00B311F2"/>
    <w:rsid w:val="00B32284"/>
    <w:rsid w:val="00B447AA"/>
    <w:rsid w:val="00B6658D"/>
    <w:rsid w:val="00B81DCD"/>
    <w:rsid w:val="00B82D91"/>
    <w:rsid w:val="00B934D8"/>
    <w:rsid w:val="00B9710E"/>
    <w:rsid w:val="00BA451F"/>
    <w:rsid w:val="00BA4CB1"/>
    <w:rsid w:val="00BE3CDA"/>
    <w:rsid w:val="00BE5338"/>
    <w:rsid w:val="00BE696D"/>
    <w:rsid w:val="00BF418E"/>
    <w:rsid w:val="00C00351"/>
    <w:rsid w:val="00C00DAD"/>
    <w:rsid w:val="00C010F1"/>
    <w:rsid w:val="00C05FCB"/>
    <w:rsid w:val="00C276F7"/>
    <w:rsid w:val="00C323D9"/>
    <w:rsid w:val="00C50B7B"/>
    <w:rsid w:val="00C62186"/>
    <w:rsid w:val="00C717F0"/>
    <w:rsid w:val="00C832F3"/>
    <w:rsid w:val="00C974BC"/>
    <w:rsid w:val="00CA1473"/>
    <w:rsid w:val="00CA2494"/>
    <w:rsid w:val="00CB34EE"/>
    <w:rsid w:val="00CB5E3B"/>
    <w:rsid w:val="00CE18DE"/>
    <w:rsid w:val="00CE2EDD"/>
    <w:rsid w:val="00CE6B34"/>
    <w:rsid w:val="00D25BB6"/>
    <w:rsid w:val="00D30444"/>
    <w:rsid w:val="00D31F82"/>
    <w:rsid w:val="00D42AAF"/>
    <w:rsid w:val="00D5306B"/>
    <w:rsid w:val="00D73099"/>
    <w:rsid w:val="00D75CDD"/>
    <w:rsid w:val="00D8479B"/>
    <w:rsid w:val="00D85F00"/>
    <w:rsid w:val="00D91744"/>
    <w:rsid w:val="00D925B9"/>
    <w:rsid w:val="00D97BFE"/>
    <w:rsid w:val="00DA3888"/>
    <w:rsid w:val="00DA3E3D"/>
    <w:rsid w:val="00DB5EA4"/>
    <w:rsid w:val="00E040B0"/>
    <w:rsid w:val="00E05676"/>
    <w:rsid w:val="00E10726"/>
    <w:rsid w:val="00E12781"/>
    <w:rsid w:val="00E16A8D"/>
    <w:rsid w:val="00E24C5C"/>
    <w:rsid w:val="00E2717B"/>
    <w:rsid w:val="00E45916"/>
    <w:rsid w:val="00E515B3"/>
    <w:rsid w:val="00E62358"/>
    <w:rsid w:val="00E63BCE"/>
    <w:rsid w:val="00E81BCE"/>
    <w:rsid w:val="00EB5227"/>
    <w:rsid w:val="00EC3DD6"/>
    <w:rsid w:val="00EC555B"/>
    <w:rsid w:val="00ED5697"/>
    <w:rsid w:val="00EF0BB0"/>
    <w:rsid w:val="00EF2005"/>
    <w:rsid w:val="00F05E86"/>
    <w:rsid w:val="00F11120"/>
    <w:rsid w:val="00F13C73"/>
    <w:rsid w:val="00F31538"/>
    <w:rsid w:val="00F3260B"/>
    <w:rsid w:val="00F3375F"/>
    <w:rsid w:val="00F37595"/>
    <w:rsid w:val="00F40D27"/>
    <w:rsid w:val="00F433B9"/>
    <w:rsid w:val="00F52B05"/>
    <w:rsid w:val="00F60612"/>
    <w:rsid w:val="00F879DA"/>
    <w:rsid w:val="00F96B8B"/>
    <w:rsid w:val="00FB4450"/>
    <w:rsid w:val="00FD68F8"/>
    <w:rsid w:val="00FE7020"/>
    <w:rsid w:val="00FF12A2"/>
    <w:rsid w:val="00FF14CE"/>
    <w:rsid w:val="00FF410E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FD41AC"/>
  <w15:docId w15:val="{DE9D26A3-9A7D-4716-9165-E85C1ED9A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81783"/>
  </w:style>
  <w:style w:type="paragraph" w:styleId="Heading1">
    <w:name w:val="heading 1"/>
    <w:basedOn w:val="Normal"/>
    <w:next w:val="Normal"/>
    <w:qFormat/>
    <w:rsid w:val="00881783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881783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881783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881783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881783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881783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881783"/>
  </w:style>
  <w:style w:type="paragraph" w:styleId="Header">
    <w:name w:val="header"/>
    <w:basedOn w:val="Normal"/>
    <w:rsid w:val="0088178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881783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881783"/>
  </w:style>
  <w:style w:type="paragraph" w:styleId="Title">
    <w:name w:val="Title"/>
    <w:basedOn w:val="Normal"/>
    <w:qFormat/>
    <w:rsid w:val="00881783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881783"/>
    <w:rPr>
      <w:rFonts w:ascii="Courier New" w:hAnsi="Courier New"/>
    </w:rPr>
  </w:style>
  <w:style w:type="paragraph" w:styleId="BodyText">
    <w:name w:val="Body Text"/>
    <w:basedOn w:val="Normal"/>
    <w:rsid w:val="00881783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table" w:styleId="TableGrid">
    <w:name w:val="Table Grid"/>
    <w:basedOn w:val="TableNormal"/>
    <w:rsid w:val="000268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semiHidden/>
    <w:unhideWhenUsed/>
    <w:rsid w:val="00595B74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31F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ps.googleapis.com/maps/api/plac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.android.com/training/locatio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5</TotalTime>
  <Pages>2</Pages>
  <Words>298</Words>
  <Characters>2176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Lok Ki Yeung</cp:lastModifiedBy>
  <cp:revision>17</cp:revision>
  <cp:lastPrinted>2020-11-21T01:11:00Z</cp:lastPrinted>
  <dcterms:created xsi:type="dcterms:W3CDTF">2020-11-21T01:00:00Z</dcterms:created>
  <dcterms:modified xsi:type="dcterms:W3CDTF">2023-11-27T15:13:00Z</dcterms:modified>
</cp:coreProperties>
</file>